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eastAsia="楷体" w:hAnsi="Times New Roman" w:cs="微软雅黑"/>
          <w:color w:val="4472C4" w:themeColor="accent1"/>
          <w:sz w:val="24"/>
        </w:rPr>
        <w:id w:val="-1716656169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130F9FB2" w14:textId="77777777" w:rsidR="00EF3862" w:rsidRDefault="00EF3862">
          <w:pPr>
            <w:pStyle w:val="ab"/>
            <w:spacing w:before="1540" w:after="240"/>
            <w:jc w:val="center"/>
            <w:rPr>
              <w:color w:val="4472C4" w:themeColor="accent1"/>
            </w:rPr>
          </w:pPr>
        </w:p>
        <w:p w14:paraId="732CDFE4" w14:textId="01C8E541" w:rsidR="000F1B4F" w:rsidRDefault="000F1B4F">
          <w:pPr>
            <w:pStyle w:val="ab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004D4520" wp14:editId="2F619353">
                <wp:extent cx="1417320" cy="750898"/>
                <wp:effectExtent l="0" t="0" r="0" b="0"/>
                <wp:docPr id="143" name="图片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7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="Imprint MT Shadow" w:eastAsiaTheme="majorEastAsia" w:hAnsi="Imprint MT Shadow" w:cs="Times New Roman"/>
              <w:caps/>
              <w:color w:val="000000" w:themeColor="text1"/>
              <w:sz w:val="72"/>
              <w:szCs w:val="72"/>
              <w14:shadow w14:blurRad="50800" w14:dist="38100" w14:dir="0" w14:sx="100000" w14:sy="100000" w14:kx="0" w14:ky="0" w14:algn="l">
                <w14:srgbClr w14:val="000000">
                  <w14:alpha w14:val="60000"/>
                </w14:srgbClr>
              </w14:shadow>
            </w:rPr>
            <w:alias w:val="标题"/>
            <w:tag w:val=""/>
            <w:id w:val="1735040861"/>
            <w:placeholder>
              <w:docPart w:val="6E9B0773690840FC8CF77555F32B12B7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1B961FCC" w14:textId="44814F40" w:rsidR="000F1B4F" w:rsidRPr="00915A98" w:rsidRDefault="00AD54ED">
              <w:pPr>
                <w:pStyle w:val="ab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="Imprint MT Shadow" w:eastAsiaTheme="majorEastAsia" w:hAnsi="Imprint MT Shadow" w:cs="Times New Roman"/>
                  <w:caps/>
                  <w:color w:val="000000" w:themeColor="text1"/>
                  <w:sz w:val="80"/>
                  <w:szCs w:val="80"/>
                  <w14:shadow w14:blurRad="50800" w14:dist="38100" w14:dir="0" w14:sx="100000" w14:sy="100000" w14:kx="0" w14:ky="0" w14:algn="l">
                    <w14:srgbClr w14:val="000000">
                      <w14:alpha w14:val="60000"/>
                    </w14:srgbClr>
                  </w14:shadow>
                </w:rPr>
              </w:pPr>
              <w:r w:rsidRPr="00915A98">
                <w:rPr>
                  <w:rFonts w:ascii="Imprint MT Shadow" w:eastAsiaTheme="majorEastAsia" w:hAnsi="Imprint MT Shadow" w:cs="Times New Roman"/>
                  <w:caps/>
                  <w:color w:val="000000" w:themeColor="text1"/>
                  <w:sz w:val="72"/>
                  <w:szCs w:val="72"/>
                  <w14:shadow w14:blurRad="50800" w14:dist="38100" w14:dir="0" w14:sx="100000" w14:sy="100000" w14:kx="0" w14:ky="0" w14:algn="l">
                    <w14:srgbClr w14:val="000000">
                      <w14:alpha w14:val="60000"/>
                    </w14:srgbClr>
                  </w14:shadow>
                </w:rPr>
                <w:t>Stand firm</w:t>
              </w:r>
            </w:p>
          </w:sdtContent>
        </w:sdt>
        <w:sdt>
          <w:sdtPr>
            <w:rPr>
              <w:rFonts w:ascii="Times New Roman" w:hAnsi="Times New Roman" w:cs="Times New Roman" w:hint="eastAsia"/>
              <w:color w:val="4472C4" w:themeColor="accent1"/>
              <w:sz w:val="28"/>
              <w:szCs w:val="28"/>
            </w:rPr>
            <w:alias w:val="副标题"/>
            <w:tag w:val=""/>
            <w:id w:val="328029620"/>
            <w:placeholder>
              <w:docPart w:val="53AB197439A54ECCA49CE2E2390F42C5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694E9339" w14:textId="7E8A4381" w:rsidR="000F1B4F" w:rsidRPr="00915A98" w:rsidRDefault="00AD54ED">
              <w:pPr>
                <w:pStyle w:val="ab"/>
                <w:jc w:val="center"/>
                <w:rPr>
                  <w:color w:val="4472C4" w:themeColor="accent1"/>
                  <w:sz w:val="28"/>
                  <w:szCs w:val="28"/>
                </w:rPr>
              </w:pPr>
              <w:r w:rsidRPr="00915A98">
                <w:rPr>
                  <w:rFonts w:ascii="Times New Roman" w:hAnsi="Times New Roman" w:cs="Times New Roman" w:hint="eastAsia"/>
                  <w:color w:val="4472C4" w:themeColor="accent1"/>
                  <w:sz w:val="28"/>
                  <w:szCs w:val="28"/>
                </w:rPr>
                <w:t xml:space="preserve">Game Development </w:t>
              </w:r>
              <w:r w:rsidR="00D869DA">
                <w:rPr>
                  <w:rFonts w:ascii="Times New Roman" w:hAnsi="Times New Roman" w:cs="Times New Roman" w:hint="eastAsia"/>
                  <w:color w:val="4472C4" w:themeColor="accent1"/>
                  <w:sz w:val="28"/>
                  <w:szCs w:val="28"/>
                </w:rPr>
                <w:t>Time</w:t>
              </w:r>
              <w:r w:rsidR="00D869DA">
                <w:rPr>
                  <w:rFonts w:ascii="Times New Roman" w:hAnsi="Times New Roman" w:cs="Times New Roman"/>
                  <w:color w:val="4472C4" w:themeColor="accent1"/>
                  <w:sz w:val="28"/>
                  <w:szCs w:val="28"/>
                </w:rPr>
                <w:t>line</w:t>
              </w:r>
            </w:p>
          </w:sdtContent>
        </w:sdt>
        <w:p w14:paraId="0672E1CE" w14:textId="77777777" w:rsidR="000F1B4F" w:rsidRDefault="000F1B4F">
          <w:pPr>
            <w:pStyle w:val="ab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D5DA18F" wp14:editId="1C0BBAFA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文本框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9DD7B86" w14:textId="556EF1EC" w:rsidR="002E09F3" w:rsidRDefault="00E021CC">
                                <w:pPr>
                                  <w:pStyle w:val="ab"/>
                                  <w:jc w:val="center"/>
                                  <w:rPr>
                                    <w:caps/>
                                    <w:color w:val="4472C4" w:themeColor="accent1"/>
                                  </w:rPr>
                                </w:pPr>
                                <w:r>
                                  <w:rPr>
                                    <w:caps/>
                                    <w:color w:val="4472C4" w:themeColor="accent1"/>
                                  </w:rPr>
                                  <w:t xml:space="preserve">last update: </w:t>
                                </w:r>
                                <w:r w:rsidR="00607D2D">
                                  <w:rPr>
                                    <w:caps/>
                                    <w:color w:val="4472C4" w:themeColor="accent1"/>
                                  </w:rPr>
                                  <w:t>Mar</w:t>
                                </w:r>
                                <w:r w:rsidR="006D5F89">
                                  <w:rPr>
                                    <w:caps/>
                                    <w:color w:val="4472C4" w:themeColor="accent1"/>
                                  </w:rPr>
                                  <w:t>.</w:t>
                                </w:r>
                                <w:r w:rsidR="00607D2D">
                                  <w:rPr>
                                    <w:caps/>
                                    <w:color w:val="4472C4" w:themeColor="accent1"/>
                                  </w:rPr>
                                  <w:t>3</w:t>
                                </w:r>
                                <w:r w:rsidR="006D5F89">
                                  <w:rPr>
                                    <w:caps/>
                                    <w:color w:val="4472C4" w:themeColor="accent1"/>
                                  </w:rPr>
                                  <w:t>, 2022</w:t>
                                </w:r>
                              </w:p>
                              <w:p w14:paraId="21AEBA4B" w14:textId="72759814" w:rsidR="000F1B4F" w:rsidRDefault="00DA13F5">
                                <w:pPr>
                                  <w:pStyle w:val="ab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</w:rPr>
                                    <w:alias w:val="公司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32316F">
                                      <w:rPr>
                                        <w:caps/>
                                        <w:color w:val="4472C4" w:themeColor="accent1"/>
                                      </w:rPr>
                                      <w:t>University of utah eae</w:t>
                                    </w:r>
                                    <w:r w:rsidR="00EF3862">
                                      <w:rPr>
                                        <w:caps/>
                                        <w:color w:val="4472C4" w:themeColor="accent1"/>
                                      </w:rPr>
                                      <w:t xml:space="preserve"> 2100</w:t>
                                    </w:r>
                                  </w:sdtContent>
                                </w:sdt>
                              </w:p>
                              <w:p w14:paraId="472D8232" w14:textId="4CF44DED" w:rsidR="000F1B4F" w:rsidRDefault="00DA13F5">
                                <w:pPr>
                                  <w:pStyle w:val="ab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</w:rPr>
                                    <w:alias w:val="地址"/>
                                    <w:tag w:val=""/>
                                    <w:id w:val="-726379553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EF3862">
                                      <w:rPr>
                                        <w:color w:val="4472C4" w:themeColor="accent1"/>
                                      </w:rPr>
                                      <w:t>u1351288@umail.com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D5DA18F" id="_x0000_t202" coordsize="21600,21600" o:spt="202" path="m,l,21600r21600,l21600,xe">
                    <v:stroke joinstyle="miter"/>
                    <v:path gradientshapeok="t" o:connecttype="rect"/>
                  </v:shapetype>
                  <v:shape id="文本框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" filled="f" stroked="f" strokeweight=".5pt">
                    <v:textbox style="mso-fit-shape-to-text:t" inset="0,0,0,0">
                      <w:txbxContent>
                        <w:p w14:paraId="49DD7B86" w14:textId="556EF1EC" w:rsidR="002E09F3" w:rsidRDefault="00E021CC">
                          <w:pPr>
                            <w:pStyle w:val="ab"/>
                            <w:jc w:val="center"/>
                            <w:rPr>
                              <w:caps/>
                              <w:color w:val="4472C4" w:themeColor="accent1"/>
                            </w:rPr>
                          </w:pPr>
                          <w:r>
                            <w:rPr>
                              <w:caps/>
                              <w:color w:val="4472C4" w:themeColor="accent1"/>
                            </w:rPr>
                            <w:t xml:space="preserve">last update: </w:t>
                          </w:r>
                          <w:r w:rsidR="00607D2D">
                            <w:rPr>
                              <w:caps/>
                              <w:color w:val="4472C4" w:themeColor="accent1"/>
                            </w:rPr>
                            <w:t>Mar</w:t>
                          </w:r>
                          <w:r w:rsidR="006D5F89">
                            <w:rPr>
                              <w:caps/>
                              <w:color w:val="4472C4" w:themeColor="accent1"/>
                            </w:rPr>
                            <w:t>.</w:t>
                          </w:r>
                          <w:r w:rsidR="00607D2D">
                            <w:rPr>
                              <w:caps/>
                              <w:color w:val="4472C4" w:themeColor="accent1"/>
                            </w:rPr>
                            <w:t>3</w:t>
                          </w:r>
                          <w:r w:rsidR="006D5F89">
                            <w:rPr>
                              <w:caps/>
                              <w:color w:val="4472C4" w:themeColor="accent1"/>
                            </w:rPr>
                            <w:t>, 2022</w:t>
                          </w:r>
                        </w:p>
                        <w:p w14:paraId="21AEBA4B" w14:textId="72759814" w:rsidR="000F1B4F" w:rsidRDefault="00DA13F5">
                          <w:pPr>
                            <w:pStyle w:val="ab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</w:rPr>
                              <w:alias w:val="公司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32316F">
                                <w:rPr>
                                  <w:caps/>
                                  <w:color w:val="4472C4" w:themeColor="accent1"/>
                                </w:rPr>
                                <w:t>University of utah eae</w:t>
                              </w:r>
                              <w:r w:rsidR="00EF3862">
                                <w:rPr>
                                  <w:caps/>
                                  <w:color w:val="4472C4" w:themeColor="accent1"/>
                                </w:rPr>
                                <w:t xml:space="preserve"> 2100</w:t>
                              </w:r>
                            </w:sdtContent>
                          </w:sdt>
                        </w:p>
                        <w:p w14:paraId="472D8232" w14:textId="4CF44DED" w:rsidR="000F1B4F" w:rsidRDefault="00DA13F5">
                          <w:pPr>
                            <w:pStyle w:val="ab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</w:rPr>
                              <w:alias w:val="地址"/>
                              <w:tag w:val=""/>
                              <w:id w:val="-726379553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EF3862">
                                <w:rPr>
                                  <w:color w:val="4472C4" w:themeColor="accent1"/>
                                </w:rPr>
                                <w:t>u1351288@umail.com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 wp14:anchorId="0910BC00" wp14:editId="620901CC">
                <wp:extent cx="758952" cy="478932"/>
                <wp:effectExtent l="0" t="0" r="3175" b="0"/>
                <wp:docPr id="144" name="图片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8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1B5B5FF" w14:textId="77777777" w:rsidR="00D869DA" w:rsidRDefault="000F1B4F">
          <w:pPr>
            <w:widowControl/>
            <w:jc w:val="left"/>
          </w:pPr>
          <w:r>
            <w:br w:type="page"/>
          </w:r>
        </w:p>
      </w:sdtContent>
    </w:sdt>
    <w:p w14:paraId="26936076" w14:textId="7C83C504" w:rsidR="00D869DA" w:rsidRDefault="00D869DA">
      <w:pPr>
        <w:widowControl/>
        <w:jc w:val="left"/>
      </w:pPr>
      <w:r>
        <w:lastRenderedPageBreak/>
        <w:t>2022 Jan.7 Setup the verb of game</w:t>
      </w:r>
    </w:p>
    <w:p w14:paraId="07126BFD" w14:textId="3C179B5F" w:rsidR="00D869DA" w:rsidRDefault="00D869DA">
      <w:pPr>
        <w:widowControl/>
        <w:jc w:val="left"/>
      </w:pPr>
      <w:r>
        <w:tab/>
        <w:t>The verb choosed is move, which enable the tower to move in a tower defence game. There also exists a sub-verb limitation, which provides more challenging to player that they need to manage resources wisely.</w:t>
      </w:r>
    </w:p>
    <w:p w14:paraId="70B05850" w14:textId="3838D5DF" w:rsidR="00D869DA" w:rsidRDefault="00D869DA">
      <w:pPr>
        <w:widowControl/>
        <w:jc w:val="left"/>
      </w:pPr>
    </w:p>
    <w:p w14:paraId="7771998F" w14:textId="4423EFFD" w:rsidR="00D869DA" w:rsidRDefault="008D19BC">
      <w:pPr>
        <w:widowControl/>
        <w:jc w:val="left"/>
        <w:rPr>
          <w:rFonts w:hint="eastAsia"/>
        </w:rPr>
      </w:pPr>
      <w:r>
        <w:t xml:space="preserve">2022 </w:t>
      </w:r>
      <w:r>
        <w:t>Feb</w:t>
      </w:r>
      <w:r>
        <w:t>.</w:t>
      </w:r>
      <w:r>
        <w:t xml:space="preserve">10 </w:t>
      </w:r>
    </w:p>
    <w:p w14:paraId="34FC359D" w14:textId="23EC87D6" w:rsidR="00D869DA" w:rsidRDefault="008D19BC">
      <w:pPr>
        <w:widowControl/>
        <w:jc w:val="left"/>
        <w:rPr>
          <w:rFonts w:hint="eastAsia"/>
        </w:rPr>
      </w:pPr>
      <w:r>
        <w:tab/>
      </w:r>
    </w:p>
    <w:p w14:paraId="02C51A9C" w14:textId="026D5D84" w:rsidR="000F1B4F" w:rsidRDefault="000F1B4F">
      <w:pPr>
        <w:widowControl/>
        <w:jc w:val="left"/>
        <w:rPr>
          <w:rFonts w:hint="eastAsia"/>
        </w:rPr>
      </w:pPr>
    </w:p>
    <w:sectPr w:rsidR="000F1B4F" w:rsidSect="000F1B4F">
      <w:footerReference w:type="default" r:id="rId9"/>
      <w:footerReference w:type="first" r:id="rId10"/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141F8" w14:textId="77777777" w:rsidR="00DA13F5" w:rsidRDefault="00DA13F5" w:rsidP="000F1B4F">
      <w:pPr>
        <w:spacing w:line="240" w:lineRule="auto"/>
      </w:pPr>
      <w:r>
        <w:separator/>
      </w:r>
    </w:p>
  </w:endnote>
  <w:endnote w:type="continuationSeparator" w:id="0">
    <w:p w14:paraId="4C0C6D6F" w14:textId="77777777" w:rsidR="00DA13F5" w:rsidRDefault="00DA13F5" w:rsidP="000F1B4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mprint MT Shadow">
    <w:panose1 w:val="04020605060303030202"/>
    <w:charset w:val="00"/>
    <w:family w:val="decorative"/>
    <w:pitch w:val="variable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ooge 05_54">
    <w:panose1 w:val="00000400000000000000"/>
    <w:charset w:val="00"/>
    <w:family w:val="auto"/>
    <w:pitch w:val="variable"/>
    <w:sig w:usb0="00000083" w:usb1="00000000" w:usb2="00000000" w:usb3="00000000" w:csb0="000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7231719"/>
      <w:docPartObj>
        <w:docPartGallery w:val="Page Numbers (Bottom of Page)"/>
        <w:docPartUnique/>
      </w:docPartObj>
    </w:sdtPr>
    <w:sdtEndPr/>
    <w:sdtContent>
      <w:p w14:paraId="0E0B92A3" w14:textId="04C57C67" w:rsidR="00EF3862" w:rsidRDefault="00EF3862">
        <w:pPr>
          <w:pStyle w:val="a9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69465B18" wp14:editId="2DEF98FE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551815" cy="238760"/>
                  <wp:effectExtent l="19050" t="19050" r="19685" b="18415"/>
                  <wp:wrapNone/>
                  <wp:docPr id="5" name="双括号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1815" cy="238760"/>
                          </a:xfrm>
                          <a:prstGeom prst="bracketPair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21A7E19" w14:textId="77777777" w:rsidR="00EF3862" w:rsidRPr="00EF3862" w:rsidRDefault="00EF3862">
                              <w:pPr>
                                <w:jc w:val="center"/>
                                <w:rPr>
                                  <w:rFonts w:ascii="hooge 05_54" w:hAnsi="hooge 05_54"/>
                                </w:rPr>
                              </w:pPr>
                              <w:r w:rsidRPr="00EF3862">
                                <w:rPr>
                                  <w:rFonts w:ascii="hooge 05_54" w:hAnsi="hooge 05_54"/>
                                </w:rPr>
                                <w:fldChar w:fldCharType="begin"/>
                              </w:r>
                              <w:r w:rsidRPr="00EF3862">
                                <w:rPr>
                                  <w:rFonts w:ascii="hooge 05_54" w:hAnsi="hooge 05_54"/>
                                </w:rPr>
                                <w:instrText>PAGE    \* MERGEFORMAT</w:instrText>
                              </w:r>
                              <w:r w:rsidRPr="00EF3862">
                                <w:rPr>
                                  <w:rFonts w:ascii="hooge 05_54" w:hAnsi="hooge 05_54"/>
                                </w:rPr>
                                <w:fldChar w:fldCharType="separate"/>
                              </w:r>
                              <w:r w:rsidRPr="00EF3862">
                                <w:rPr>
                                  <w:rFonts w:ascii="hooge 05_54" w:hAnsi="hooge 05_54"/>
                                  <w:lang w:val="zh-CN"/>
                                </w:rPr>
                                <w:t>2</w:t>
                              </w:r>
                              <w:r w:rsidRPr="00EF3862">
                                <w:rPr>
                                  <w:rFonts w:ascii="hooge 05_54" w:hAnsi="hooge 05_5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1000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w14:anchorId="69465B18" id="_x0000_t185" coordsize="21600,21600" o:spt="185" adj="3600" path="m@0,nfqx0@0l0@2qy@0,21600em@1,nfqx21600@0l21600@2qy@1,21600em@0,nsqx0@0l0@2qy@0,21600l@1,21600qx21600@2l21600@0qy@1,xe" filled="f"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o:extrusionok="f" gradientshapeok="t" limo="10800,10800" o:connecttype="custom" o:connectlocs="@8,0;0,@9;@8,@7;@6,@9" textboxrect="@3,@3,@4,@5"/>
                  <v:handles>
                    <v:h position="#0,topLeft" switch="" xrange="0,10800"/>
                  </v:handles>
                </v:shapetype>
                <v:shape id="双括号 5" o:spid="_x0000_s1027" type="#_x0000_t185" style="position:absolute;margin-left:0;margin-top:0;width:43.45pt;height:18.8pt;z-index:251663360;visibility:visible;mso-wrap-style:square;mso-width-percent:10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10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" filled="t" strokecolor="gray" strokeweight="2.25pt">
                  <v:textbox inset=",0,,0">
                    <w:txbxContent>
                      <w:p w14:paraId="621A7E19" w14:textId="77777777" w:rsidR="00EF3862" w:rsidRPr="00EF3862" w:rsidRDefault="00EF3862">
                        <w:pPr>
                          <w:jc w:val="center"/>
                          <w:rPr>
                            <w:rFonts w:ascii="hooge 05_54" w:hAnsi="hooge 05_54"/>
                          </w:rPr>
                        </w:pPr>
                        <w:r w:rsidRPr="00EF3862">
                          <w:rPr>
                            <w:rFonts w:ascii="hooge 05_54" w:hAnsi="hooge 05_54"/>
                          </w:rPr>
                          <w:fldChar w:fldCharType="begin"/>
                        </w:r>
                        <w:r w:rsidRPr="00EF3862">
                          <w:rPr>
                            <w:rFonts w:ascii="hooge 05_54" w:hAnsi="hooge 05_54"/>
                          </w:rPr>
                          <w:instrText>PAGE    \* MERGEFORMAT</w:instrText>
                        </w:r>
                        <w:r w:rsidRPr="00EF3862">
                          <w:rPr>
                            <w:rFonts w:ascii="hooge 05_54" w:hAnsi="hooge 05_54"/>
                          </w:rPr>
                          <w:fldChar w:fldCharType="separate"/>
                        </w:r>
                        <w:r w:rsidRPr="00EF3862">
                          <w:rPr>
                            <w:rFonts w:ascii="hooge 05_54" w:hAnsi="hooge 05_54"/>
                            <w:lang w:val="zh-CN"/>
                          </w:rPr>
                          <w:t>2</w:t>
                        </w:r>
                        <w:r w:rsidRPr="00EF3862">
                          <w:rPr>
                            <w:rFonts w:ascii="hooge 05_54" w:hAnsi="hooge 05_5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4B21933E" wp14:editId="3F13B128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5518150" cy="0"/>
                  <wp:effectExtent l="9525" t="9525" r="6350" b="9525"/>
                  <wp:wrapNone/>
                  <wp:docPr id="4" name="直接箭头连接符 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5518150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w14:anchorId="62731616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4" o:spid="_x0000_s1026" type="#_x0000_t32" style="position:absolute;left:0;text-align:left;margin-left:0;margin-top:0;width:434.5pt;height:0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bottom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" strokecolor="gray" strokeweight="1pt">
                  <w10:wrap anchorx="margin" anchory="margin"/>
                </v:shape>
              </w:pict>
            </mc:Fallback>
          </mc:AlternateConten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2048724"/>
      <w:docPartObj>
        <w:docPartGallery w:val="Page Numbers (Bottom of Page)"/>
        <w:docPartUnique/>
      </w:docPartObj>
    </w:sdtPr>
    <w:sdtEndPr/>
    <w:sdtContent>
      <w:p w14:paraId="1FB1A04E" w14:textId="59BEA356" w:rsidR="00EF3862" w:rsidRDefault="00EF3862">
        <w:pPr>
          <w:pStyle w:val="a9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4997F1F2" wp14:editId="7EED1360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551815" cy="238760"/>
                  <wp:effectExtent l="19050" t="19050" r="19685" b="18415"/>
                  <wp:wrapNone/>
                  <wp:docPr id="3" name="双括号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1815" cy="238760"/>
                          </a:xfrm>
                          <a:prstGeom prst="bracketPair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857F902" w14:textId="77777777" w:rsidR="00EF3862" w:rsidRPr="00EF3862" w:rsidRDefault="00EF3862">
                              <w:pPr>
                                <w:jc w:val="center"/>
                                <w:rPr>
                                  <w:rFonts w:ascii="hooge 05_54" w:hAnsi="hooge 05_54"/>
                                </w:rPr>
                              </w:pPr>
                              <w:r w:rsidRPr="00EF3862">
                                <w:rPr>
                                  <w:rFonts w:ascii="hooge 05_54" w:hAnsi="hooge 05_54"/>
                                </w:rPr>
                                <w:fldChar w:fldCharType="begin"/>
                              </w:r>
                              <w:r w:rsidRPr="00EF3862">
                                <w:rPr>
                                  <w:rFonts w:ascii="hooge 05_54" w:hAnsi="hooge 05_54"/>
                                </w:rPr>
                                <w:instrText>PAGE    \* MERGEFORMAT</w:instrText>
                              </w:r>
                              <w:r w:rsidRPr="00EF3862">
                                <w:rPr>
                                  <w:rFonts w:ascii="hooge 05_54" w:hAnsi="hooge 05_54"/>
                                </w:rPr>
                                <w:fldChar w:fldCharType="separate"/>
                              </w:r>
                              <w:r w:rsidRPr="00EF3862">
                                <w:rPr>
                                  <w:rFonts w:ascii="hooge 05_54" w:hAnsi="hooge 05_54"/>
                                  <w:lang w:val="zh-CN"/>
                                </w:rPr>
                                <w:t>2</w:t>
                              </w:r>
                              <w:r w:rsidRPr="00EF3862">
                                <w:rPr>
                                  <w:rFonts w:ascii="hooge 05_54" w:hAnsi="hooge 05_5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1000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w14:anchorId="4997F1F2" id="_x0000_t185" coordsize="21600,21600" o:spt="185" adj="3600" path="m@0,nfqx0@0l0@2qy@0,21600em@1,nfqx21600@0l21600@2qy@1,21600em@0,nsqx0@0l0@2qy@0,21600l@1,21600qx21600@2l21600@0qy@1,xe" filled="f"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o:extrusionok="f" gradientshapeok="t" limo="10800,10800" o:connecttype="custom" o:connectlocs="@8,0;0,@9;@8,@7;@6,@9" textboxrect="@3,@3,@4,@5"/>
                  <v:handles>
                    <v:h position="#0,topLeft" switch="" xrange="0,10800"/>
                  </v:handles>
                </v:shapetype>
                <v:shape id="双括号 3" o:spid="_x0000_s1028" type="#_x0000_t185" style="position:absolute;margin-left:0;margin-top:0;width:43.45pt;height:18.8pt;z-index:251660288;visibility:visible;mso-wrap-style:square;mso-width-percent:10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10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" filled="t" strokecolor="gray" strokeweight="2.25pt">
                  <v:textbox inset=",0,,0">
                    <w:txbxContent>
                      <w:p w14:paraId="0857F902" w14:textId="77777777" w:rsidR="00EF3862" w:rsidRPr="00EF3862" w:rsidRDefault="00EF3862">
                        <w:pPr>
                          <w:jc w:val="center"/>
                          <w:rPr>
                            <w:rFonts w:ascii="hooge 05_54" w:hAnsi="hooge 05_54"/>
                          </w:rPr>
                        </w:pPr>
                        <w:r w:rsidRPr="00EF3862">
                          <w:rPr>
                            <w:rFonts w:ascii="hooge 05_54" w:hAnsi="hooge 05_54"/>
                          </w:rPr>
                          <w:fldChar w:fldCharType="begin"/>
                        </w:r>
                        <w:r w:rsidRPr="00EF3862">
                          <w:rPr>
                            <w:rFonts w:ascii="hooge 05_54" w:hAnsi="hooge 05_54"/>
                          </w:rPr>
                          <w:instrText>PAGE    \* MERGEFORMAT</w:instrText>
                        </w:r>
                        <w:r w:rsidRPr="00EF3862">
                          <w:rPr>
                            <w:rFonts w:ascii="hooge 05_54" w:hAnsi="hooge 05_54"/>
                          </w:rPr>
                          <w:fldChar w:fldCharType="separate"/>
                        </w:r>
                        <w:r w:rsidRPr="00EF3862">
                          <w:rPr>
                            <w:rFonts w:ascii="hooge 05_54" w:hAnsi="hooge 05_54"/>
                            <w:lang w:val="zh-CN"/>
                          </w:rPr>
                          <w:t>2</w:t>
                        </w:r>
                        <w:r w:rsidRPr="00EF3862">
                          <w:rPr>
                            <w:rFonts w:ascii="hooge 05_54" w:hAnsi="hooge 05_5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65299C24" wp14:editId="291826FA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5518150" cy="0"/>
                  <wp:effectExtent l="9525" t="9525" r="6350" b="9525"/>
                  <wp:wrapNone/>
                  <wp:docPr id="2" name="直接箭头连接符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5518150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w14:anchorId="01BEDA3F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2" o:spid="_x0000_s1026" type="#_x0000_t32" style="position:absolute;left:0;text-align:left;margin-left:0;margin-top:0;width:434.5pt;height:0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bottom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" strokecolor="gray" strokeweight="1pt"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17F165" w14:textId="77777777" w:rsidR="00DA13F5" w:rsidRDefault="00DA13F5" w:rsidP="000F1B4F">
      <w:pPr>
        <w:spacing w:line="240" w:lineRule="auto"/>
      </w:pPr>
      <w:r>
        <w:separator/>
      </w:r>
    </w:p>
  </w:footnote>
  <w:footnote w:type="continuationSeparator" w:id="0">
    <w:p w14:paraId="2FAEE998" w14:textId="77777777" w:rsidR="00DA13F5" w:rsidRDefault="00DA13F5" w:rsidP="000F1B4F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sDQxMTG1MDcwtTBW0lEKTi0uzszPAykwrgUAvWrhDSwAAAA="/>
  </w:docVars>
  <w:rsids>
    <w:rsidRoot w:val="009967A5"/>
    <w:rsid w:val="000075BF"/>
    <w:rsid w:val="000116EA"/>
    <w:rsid w:val="00013208"/>
    <w:rsid w:val="0003491A"/>
    <w:rsid w:val="00062BB0"/>
    <w:rsid w:val="0006785D"/>
    <w:rsid w:val="0007388C"/>
    <w:rsid w:val="00080327"/>
    <w:rsid w:val="00081815"/>
    <w:rsid w:val="00095ACF"/>
    <w:rsid w:val="00096B6D"/>
    <w:rsid w:val="000A37C8"/>
    <w:rsid w:val="000B06F8"/>
    <w:rsid w:val="000C315B"/>
    <w:rsid w:val="000F1B4F"/>
    <w:rsid w:val="00120CCB"/>
    <w:rsid w:val="00147AEC"/>
    <w:rsid w:val="00180E83"/>
    <w:rsid w:val="00180EEB"/>
    <w:rsid w:val="0018538D"/>
    <w:rsid w:val="001E0C4A"/>
    <w:rsid w:val="001E7086"/>
    <w:rsid w:val="001F775B"/>
    <w:rsid w:val="00220F7E"/>
    <w:rsid w:val="00256EE4"/>
    <w:rsid w:val="002844A8"/>
    <w:rsid w:val="00291DA7"/>
    <w:rsid w:val="002A2D9A"/>
    <w:rsid w:val="002A3C81"/>
    <w:rsid w:val="002A55D0"/>
    <w:rsid w:val="002C2FC5"/>
    <w:rsid w:val="002C4362"/>
    <w:rsid w:val="002D33BA"/>
    <w:rsid w:val="002E09F3"/>
    <w:rsid w:val="002F010C"/>
    <w:rsid w:val="002F1CD7"/>
    <w:rsid w:val="0032316F"/>
    <w:rsid w:val="00347377"/>
    <w:rsid w:val="00350D28"/>
    <w:rsid w:val="00355BDC"/>
    <w:rsid w:val="00363C8A"/>
    <w:rsid w:val="00366713"/>
    <w:rsid w:val="003706C2"/>
    <w:rsid w:val="00381395"/>
    <w:rsid w:val="003F7916"/>
    <w:rsid w:val="0040716A"/>
    <w:rsid w:val="00432F92"/>
    <w:rsid w:val="00446538"/>
    <w:rsid w:val="00486A8F"/>
    <w:rsid w:val="004A4A99"/>
    <w:rsid w:val="004C620C"/>
    <w:rsid w:val="004E16E8"/>
    <w:rsid w:val="004F1497"/>
    <w:rsid w:val="004F2DC2"/>
    <w:rsid w:val="005271CC"/>
    <w:rsid w:val="005A1CEF"/>
    <w:rsid w:val="005A7688"/>
    <w:rsid w:val="005C31F6"/>
    <w:rsid w:val="00607D2D"/>
    <w:rsid w:val="00632FE9"/>
    <w:rsid w:val="0065141B"/>
    <w:rsid w:val="00675E07"/>
    <w:rsid w:val="006A1966"/>
    <w:rsid w:val="006B57B7"/>
    <w:rsid w:val="006D5F89"/>
    <w:rsid w:val="0071774C"/>
    <w:rsid w:val="00723D02"/>
    <w:rsid w:val="007265D2"/>
    <w:rsid w:val="00736932"/>
    <w:rsid w:val="007418A0"/>
    <w:rsid w:val="00741CB7"/>
    <w:rsid w:val="00745877"/>
    <w:rsid w:val="0077573C"/>
    <w:rsid w:val="007B24F2"/>
    <w:rsid w:val="007C0635"/>
    <w:rsid w:val="007D02F4"/>
    <w:rsid w:val="007E1208"/>
    <w:rsid w:val="007E2F41"/>
    <w:rsid w:val="007E67F7"/>
    <w:rsid w:val="00802C08"/>
    <w:rsid w:val="00822C01"/>
    <w:rsid w:val="008332F1"/>
    <w:rsid w:val="00844268"/>
    <w:rsid w:val="00853EDC"/>
    <w:rsid w:val="00875E23"/>
    <w:rsid w:val="008A5333"/>
    <w:rsid w:val="008D19BC"/>
    <w:rsid w:val="008E5135"/>
    <w:rsid w:val="008F5689"/>
    <w:rsid w:val="00915A98"/>
    <w:rsid w:val="00947A0D"/>
    <w:rsid w:val="00957528"/>
    <w:rsid w:val="00970842"/>
    <w:rsid w:val="009967A5"/>
    <w:rsid w:val="00A03152"/>
    <w:rsid w:val="00A07384"/>
    <w:rsid w:val="00A32F6F"/>
    <w:rsid w:val="00A403D5"/>
    <w:rsid w:val="00A55834"/>
    <w:rsid w:val="00A5759B"/>
    <w:rsid w:val="00AB6996"/>
    <w:rsid w:val="00AD54ED"/>
    <w:rsid w:val="00AE55A3"/>
    <w:rsid w:val="00AF1019"/>
    <w:rsid w:val="00B01BEA"/>
    <w:rsid w:val="00B02E16"/>
    <w:rsid w:val="00B2047D"/>
    <w:rsid w:val="00B44AF4"/>
    <w:rsid w:val="00B73D5C"/>
    <w:rsid w:val="00B76039"/>
    <w:rsid w:val="00B84E85"/>
    <w:rsid w:val="00B9779E"/>
    <w:rsid w:val="00BA29D2"/>
    <w:rsid w:val="00BD0EC1"/>
    <w:rsid w:val="00BE4A7C"/>
    <w:rsid w:val="00BE6055"/>
    <w:rsid w:val="00C54C65"/>
    <w:rsid w:val="00C82D02"/>
    <w:rsid w:val="00CA7E86"/>
    <w:rsid w:val="00CC7F3E"/>
    <w:rsid w:val="00CD1F74"/>
    <w:rsid w:val="00D03B40"/>
    <w:rsid w:val="00D0604A"/>
    <w:rsid w:val="00D06772"/>
    <w:rsid w:val="00D31EE7"/>
    <w:rsid w:val="00D3594D"/>
    <w:rsid w:val="00D45B96"/>
    <w:rsid w:val="00D82368"/>
    <w:rsid w:val="00D869DA"/>
    <w:rsid w:val="00DA13F5"/>
    <w:rsid w:val="00DB2403"/>
    <w:rsid w:val="00DC3C58"/>
    <w:rsid w:val="00DF0DD5"/>
    <w:rsid w:val="00DF2222"/>
    <w:rsid w:val="00DF43F6"/>
    <w:rsid w:val="00E021CC"/>
    <w:rsid w:val="00E068DA"/>
    <w:rsid w:val="00E31A4B"/>
    <w:rsid w:val="00E35EEA"/>
    <w:rsid w:val="00E80B85"/>
    <w:rsid w:val="00EC38BB"/>
    <w:rsid w:val="00EE42F3"/>
    <w:rsid w:val="00EE5D77"/>
    <w:rsid w:val="00EF3862"/>
    <w:rsid w:val="00EF4705"/>
    <w:rsid w:val="00F018FF"/>
    <w:rsid w:val="00F0751F"/>
    <w:rsid w:val="00F23718"/>
    <w:rsid w:val="00F339A2"/>
    <w:rsid w:val="00F43638"/>
    <w:rsid w:val="00F45A6E"/>
    <w:rsid w:val="00F5508A"/>
    <w:rsid w:val="00F66B21"/>
    <w:rsid w:val="00FA0B3F"/>
    <w:rsid w:val="00FD6E2A"/>
    <w:rsid w:val="00FE71D7"/>
    <w:rsid w:val="00FE75F4"/>
    <w:rsid w:val="00FF0873"/>
    <w:rsid w:val="00FF1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9993B4"/>
  <w15:chartTrackingRefBased/>
  <w15:docId w15:val="{74329EC1-8B99-4D7E-9D32-0B6492B0B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楷体" w:hAnsi="Times New Roman" w:cstheme="minorBidi"/>
        <w:kern w:val="2"/>
        <w:sz w:val="24"/>
        <w:szCs w:val="22"/>
        <w:lang w:val="en-US" w:eastAsia="zh-CN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55834"/>
    <w:pPr>
      <w:widowControl w:val="0"/>
      <w:jc w:val="both"/>
    </w:pPr>
    <w:rPr>
      <w:rFonts w:cs="微软雅黑"/>
      <w:kern w:val="0"/>
    </w:rPr>
  </w:style>
  <w:style w:type="paragraph" w:styleId="1">
    <w:name w:val="heading 1"/>
    <w:basedOn w:val="a"/>
    <w:next w:val="a"/>
    <w:link w:val="10"/>
    <w:uiPriority w:val="9"/>
    <w:qFormat/>
    <w:rsid w:val="00A55834"/>
    <w:pPr>
      <w:keepNext/>
      <w:keepLines/>
      <w:outlineLvl w:val="0"/>
    </w:pPr>
    <w:rPr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A55834"/>
    <w:pPr>
      <w:keepNext/>
      <w:keepLines/>
      <w:outlineLvl w:val="1"/>
    </w:pPr>
    <w:rPr>
      <w:rFonts w:cstheme="majorBidi"/>
      <w:b/>
      <w:bCs/>
      <w:sz w:val="36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A55834"/>
    <w:pPr>
      <w:keepNext/>
      <w:keepLines/>
      <w:outlineLvl w:val="2"/>
    </w:pPr>
    <w:rPr>
      <w:b/>
      <w:bCs/>
      <w:sz w:val="30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55834"/>
    <w:pPr>
      <w:keepNext/>
      <w:keepLines/>
      <w:outlineLvl w:val="3"/>
    </w:pPr>
    <w:rPr>
      <w:rFonts w:cstheme="majorBidi"/>
      <w:b/>
      <w:bCs/>
      <w:sz w:val="26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二级内容"/>
    <w:basedOn w:val="2"/>
    <w:link w:val="a4"/>
    <w:qFormat/>
    <w:rsid w:val="00291DA7"/>
  </w:style>
  <w:style w:type="character" w:customStyle="1" w:styleId="a4">
    <w:name w:val="二级内容 字符"/>
    <w:basedOn w:val="20"/>
    <w:link w:val="a3"/>
    <w:rsid w:val="00291DA7"/>
    <w:rPr>
      <w:rFonts w:cstheme="majorBidi"/>
      <w:b/>
      <w:bCs/>
      <w:kern w:val="0"/>
      <w:sz w:val="36"/>
      <w:szCs w:val="32"/>
    </w:rPr>
  </w:style>
  <w:style w:type="character" w:customStyle="1" w:styleId="20">
    <w:name w:val="标题 2 字符"/>
    <w:basedOn w:val="a0"/>
    <w:link w:val="2"/>
    <w:uiPriority w:val="9"/>
    <w:rsid w:val="00A55834"/>
    <w:rPr>
      <w:rFonts w:cstheme="majorBidi"/>
      <w:b/>
      <w:bCs/>
      <w:kern w:val="0"/>
      <w:sz w:val="36"/>
      <w:szCs w:val="32"/>
    </w:rPr>
  </w:style>
  <w:style w:type="paragraph" w:customStyle="1" w:styleId="a5">
    <w:name w:val="一级内容"/>
    <w:basedOn w:val="1"/>
    <w:next w:val="a"/>
    <w:link w:val="a6"/>
    <w:qFormat/>
    <w:rsid w:val="00736932"/>
    <w:rPr>
      <w:sz w:val="40"/>
    </w:rPr>
  </w:style>
  <w:style w:type="character" w:customStyle="1" w:styleId="a6">
    <w:name w:val="一级内容 字符"/>
    <w:basedOn w:val="10"/>
    <w:link w:val="a5"/>
    <w:rsid w:val="00736932"/>
    <w:rPr>
      <w:rFonts w:cs="Arial"/>
      <w:b/>
      <w:bCs/>
      <w:kern w:val="44"/>
      <w:sz w:val="40"/>
      <w:szCs w:val="44"/>
    </w:rPr>
  </w:style>
  <w:style w:type="character" w:customStyle="1" w:styleId="10">
    <w:name w:val="标题 1 字符"/>
    <w:basedOn w:val="a0"/>
    <w:link w:val="1"/>
    <w:uiPriority w:val="9"/>
    <w:rsid w:val="00A55834"/>
    <w:rPr>
      <w:rFonts w:cs="微软雅黑"/>
      <w:b/>
      <w:bCs/>
      <w:kern w:val="44"/>
      <w:sz w:val="36"/>
      <w:szCs w:val="44"/>
    </w:rPr>
  </w:style>
  <w:style w:type="character" w:customStyle="1" w:styleId="40">
    <w:name w:val="标题 4 字符"/>
    <w:basedOn w:val="a0"/>
    <w:link w:val="4"/>
    <w:uiPriority w:val="9"/>
    <w:semiHidden/>
    <w:rsid w:val="00A55834"/>
    <w:rPr>
      <w:rFonts w:cstheme="majorBidi"/>
      <w:b/>
      <w:bCs/>
      <w:kern w:val="0"/>
      <w:sz w:val="26"/>
      <w:szCs w:val="28"/>
    </w:rPr>
  </w:style>
  <w:style w:type="character" w:customStyle="1" w:styleId="30">
    <w:name w:val="标题 3 字符"/>
    <w:basedOn w:val="a0"/>
    <w:link w:val="3"/>
    <w:uiPriority w:val="9"/>
    <w:rsid w:val="00A55834"/>
    <w:rPr>
      <w:rFonts w:cs="微软雅黑"/>
      <w:b/>
      <w:bCs/>
      <w:kern w:val="0"/>
      <w:sz w:val="30"/>
      <w:szCs w:val="32"/>
    </w:rPr>
  </w:style>
  <w:style w:type="paragraph" w:styleId="a7">
    <w:name w:val="header"/>
    <w:basedOn w:val="a"/>
    <w:link w:val="a8"/>
    <w:uiPriority w:val="99"/>
    <w:unhideWhenUsed/>
    <w:rsid w:val="000F1B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0F1B4F"/>
    <w:rPr>
      <w:rFonts w:cs="微软雅黑"/>
      <w:kern w:val="0"/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0F1B4F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0F1B4F"/>
    <w:rPr>
      <w:rFonts w:cs="微软雅黑"/>
      <w:kern w:val="0"/>
      <w:sz w:val="18"/>
      <w:szCs w:val="18"/>
    </w:rPr>
  </w:style>
  <w:style w:type="paragraph" w:styleId="ab">
    <w:name w:val="No Spacing"/>
    <w:link w:val="ac"/>
    <w:uiPriority w:val="1"/>
    <w:qFormat/>
    <w:rsid w:val="000F1B4F"/>
    <w:pPr>
      <w:spacing w:line="240" w:lineRule="auto"/>
    </w:pPr>
    <w:rPr>
      <w:rFonts w:asciiTheme="minorHAnsi" w:eastAsiaTheme="minorEastAsia" w:hAnsiTheme="minorHAnsi"/>
      <w:kern w:val="0"/>
      <w:sz w:val="22"/>
    </w:rPr>
  </w:style>
  <w:style w:type="character" w:customStyle="1" w:styleId="ac">
    <w:name w:val="无间隔 字符"/>
    <w:basedOn w:val="a0"/>
    <w:link w:val="ab"/>
    <w:uiPriority w:val="1"/>
    <w:rsid w:val="000F1B4F"/>
    <w:rPr>
      <w:rFonts w:asciiTheme="minorHAnsi" w:eastAsiaTheme="minorEastAsia" w:hAnsiTheme="minorHAnsi"/>
      <w:kern w:val="0"/>
      <w:sz w:val="22"/>
    </w:rPr>
  </w:style>
  <w:style w:type="paragraph" w:styleId="ad">
    <w:name w:val="Date"/>
    <w:basedOn w:val="a"/>
    <w:next w:val="a"/>
    <w:link w:val="ae"/>
    <w:uiPriority w:val="99"/>
    <w:semiHidden/>
    <w:unhideWhenUsed/>
    <w:rsid w:val="0032316F"/>
    <w:pPr>
      <w:ind w:leftChars="2500" w:left="100"/>
    </w:pPr>
  </w:style>
  <w:style w:type="character" w:customStyle="1" w:styleId="ae">
    <w:name w:val="日期 字符"/>
    <w:basedOn w:val="a0"/>
    <w:link w:val="ad"/>
    <w:uiPriority w:val="99"/>
    <w:semiHidden/>
    <w:rsid w:val="0032316F"/>
    <w:rPr>
      <w:rFonts w:cs="微软雅黑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E9B0773690840FC8CF77555F32B12B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064D056-FAF2-46F6-AE66-47CF5831E133}"/>
      </w:docPartPr>
      <w:docPartBody>
        <w:p w:rsidR="00BB353C" w:rsidRDefault="003165F5" w:rsidP="003165F5">
          <w:pPr>
            <w:pStyle w:val="6E9B0773690840FC8CF77555F32B12B7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  <w:lang w:val="zh-CN"/>
            </w:rPr>
            <w:t>[文档标题]</w:t>
          </w:r>
        </w:p>
      </w:docPartBody>
    </w:docPart>
    <w:docPart>
      <w:docPartPr>
        <w:name w:val="53AB197439A54ECCA49CE2E2390F42C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6B51E45-9F09-4087-A488-8636E65D70CF}"/>
      </w:docPartPr>
      <w:docPartBody>
        <w:p w:rsidR="00BB353C" w:rsidRDefault="003165F5" w:rsidP="003165F5">
          <w:pPr>
            <w:pStyle w:val="53AB197439A54ECCA49CE2E2390F42C5"/>
          </w:pPr>
          <w:r>
            <w:rPr>
              <w:color w:val="4472C4" w:themeColor="accent1"/>
              <w:sz w:val="28"/>
              <w:szCs w:val="28"/>
              <w:lang w:val="zh-CN"/>
            </w:rPr>
            <w:t>[文档副标题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mprint MT Shadow">
    <w:panose1 w:val="04020605060303030202"/>
    <w:charset w:val="00"/>
    <w:family w:val="decorative"/>
    <w:pitch w:val="variable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ooge 05_54">
    <w:panose1 w:val="00000400000000000000"/>
    <w:charset w:val="00"/>
    <w:family w:val="auto"/>
    <w:pitch w:val="variable"/>
    <w:sig w:usb0="00000083" w:usb1="00000000" w:usb2="00000000" w:usb3="00000000" w:csb0="00000009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65F5"/>
    <w:rsid w:val="003165F5"/>
    <w:rsid w:val="006C204F"/>
    <w:rsid w:val="00BB3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6E9B0773690840FC8CF77555F32B12B7">
    <w:name w:val="6E9B0773690840FC8CF77555F32B12B7"/>
    <w:rsid w:val="003165F5"/>
    <w:pPr>
      <w:widowControl w:val="0"/>
      <w:jc w:val="both"/>
    </w:pPr>
  </w:style>
  <w:style w:type="paragraph" w:customStyle="1" w:styleId="53AB197439A54ECCA49CE2E2390F42C5">
    <w:name w:val="53AB197439A54ECCA49CE2E2390F42C5"/>
    <w:rsid w:val="003165F5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u1351288@umail.com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8</TotalTime>
  <Pages>2</Pages>
  <Words>46</Words>
  <Characters>265</Characters>
  <Application>Microsoft Office Word</Application>
  <DocSecurity>0</DocSecurity>
  <Lines>2</Lines>
  <Paragraphs>1</Paragraphs>
  <ScaleCrop>false</ScaleCrop>
  <Company>University of utah eae 2100</Company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 firm</dc:title>
  <dc:subject>Game Development Timeline</dc:subject>
  <dc:creator>John</dc:creator>
  <cp:keywords/>
  <dc:description/>
  <cp:lastModifiedBy>John</cp:lastModifiedBy>
  <cp:revision>151</cp:revision>
  <dcterms:created xsi:type="dcterms:W3CDTF">2022-02-26T22:50:00Z</dcterms:created>
  <dcterms:modified xsi:type="dcterms:W3CDTF">2022-04-10T21:42:00Z</dcterms:modified>
</cp:coreProperties>
</file>